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1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22"/>
        <w:gridCol w:w="3605"/>
        <w:gridCol w:w="3421"/>
        <w:gridCol w:w="2527"/>
      </w:tblGrid>
      <w:tr w:rsidR="006D5986" w:rsidRPr="00073E5B" w14:paraId="20A05F62" w14:textId="77777777" w:rsidTr="0070617C">
        <w:trPr>
          <w:trHeight w:val="1010"/>
          <w:jc w:val="center"/>
        </w:trPr>
        <w:tc>
          <w:tcPr>
            <w:tcW w:w="1622" w:type="dxa"/>
          </w:tcPr>
          <w:p w14:paraId="6B7015AF" w14:textId="77777777" w:rsidR="006D5986" w:rsidRPr="00073E5B" w:rsidRDefault="005D5BC5" w:rsidP="0070617C">
            <w:r w:rsidRPr="00073E5B">
              <w:t>+</w:t>
            </w:r>
            <w:r w:rsidR="006D5986" w:rsidRPr="00073E5B">
              <w:rPr>
                <w:noProof/>
              </w:rPr>
              <w:drawing>
                <wp:inline distT="0" distB="0" distL="0" distR="0" wp14:anchorId="1861F6AE" wp14:editId="01412C1C">
                  <wp:extent cx="868680" cy="617220"/>
                  <wp:effectExtent l="0" t="0" r="7620" b="0"/>
                  <wp:docPr id="1" name="Picture 1" descr="animated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animatedLOGO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8680" cy="6172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26" w:type="dxa"/>
            <w:gridSpan w:val="2"/>
          </w:tcPr>
          <w:p w14:paraId="45FCDE13" w14:textId="77777777" w:rsidR="0070758A" w:rsidRPr="00073E5B" w:rsidRDefault="0070758A" w:rsidP="0070758A">
            <w:pPr>
              <w:spacing w:before="240"/>
              <w:jc w:val="center"/>
              <w:rPr>
                <w:b/>
                <w:sz w:val="28"/>
                <w:szCs w:val="28"/>
                <w:u w:val="single"/>
              </w:rPr>
            </w:pPr>
            <w:r w:rsidRPr="00073E5B">
              <w:rPr>
                <w:b/>
                <w:sz w:val="28"/>
                <w:szCs w:val="28"/>
                <w:u w:val="single"/>
              </w:rPr>
              <w:t>Data Structures (CS301)</w:t>
            </w:r>
          </w:p>
          <w:p w14:paraId="10E0505A" w14:textId="77777777" w:rsidR="0070758A" w:rsidRPr="00073E5B" w:rsidRDefault="0070758A" w:rsidP="0070758A">
            <w:pPr>
              <w:jc w:val="center"/>
              <w:rPr>
                <w:b/>
                <w:sz w:val="28"/>
                <w:szCs w:val="28"/>
              </w:rPr>
            </w:pPr>
            <w:r w:rsidRPr="00073E5B">
              <w:rPr>
                <w:b/>
                <w:sz w:val="28"/>
                <w:szCs w:val="28"/>
              </w:rPr>
              <w:t>Assignment # 03</w:t>
            </w:r>
          </w:p>
          <w:p w14:paraId="0877512F" w14:textId="77777777" w:rsidR="006D5986" w:rsidRPr="00073E5B" w:rsidRDefault="0070758A" w:rsidP="0070758A">
            <w:pPr>
              <w:spacing w:line="360" w:lineRule="auto"/>
              <w:jc w:val="center"/>
              <w:rPr>
                <w:b/>
              </w:rPr>
            </w:pPr>
            <w:r w:rsidRPr="00073E5B">
              <w:rPr>
                <w:b/>
                <w:sz w:val="28"/>
                <w:szCs w:val="28"/>
              </w:rPr>
              <w:t>Semester Spring 2021</w:t>
            </w:r>
          </w:p>
        </w:tc>
        <w:tc>
          <w:tcPr>
            <w:tcW w:w="2527" w:type="dxa"/>
          </w:tcPr>
          <w:p w14:paraId="64722C4C" w14:textId="77777777" w:rsidR="006D5986" w:rsidRPr="00073E5B" w:rsidRDefault="006D5986" w:rsidP="0070617C">
            <w:pPr>
              <w:rPr>
                <w:b/>
              </w:rPr>
            </w:pPr>
          </w:p>
          <w:p w14:paraId="0B1A509B" w14:textId="77777777" w:rsidR="006D5986" w:rsidRPr="00073E5B" w:rsidRDefault="006D5986" w:rsidP="0070617C">
            <w:pPr>
              <w:rPr>
                <w:b/>
              </w:rPr>
            </w:pPr>
            <w:r w:rsidRPr="00073E5B">
              <w:rPr>
                <w:b/>
              </w:rPr>
              <w:t>Total Marks: 20</w:t>
            </w:r>
          </w:p>
          <w:p w14:paraId="0B92FA7E" w14:textId="77777777" w:rsidR="006D5986" w:rsidRPr="00073E5B" w:rsidRDefault="006D5986" w:rsidP="006D5986">
            <w:r w:rsidRPr="00073E5B">
              <w:rPr>
                <w:b/>
              </w:rPr>
              <w:t xml:space="preserve">Due Date: </w:t>
            </w:r>
            <w:r w:rsidR="00713F01" w:rsidRPr="00073E5B">
              <w:rPr>
                <w:b/>
                <w:color w:val="FF0000"/>
              </w:rPr>
              <w:t>12/07/2021</w:t>
            </w:r>
          </w:p>
        </w:tc>
      </w:tr>
      <w:tr w:rsidR="006D5986" w:rsidRPr="00073E5B" w14:paraId="734CEBA0" w14:textId="77777777" w:rsidTr="005A6100">
        <w:trPr>
          <w:trHeight w:val="3515"/>
          <w:jc w:val="center"/>
        </w:trPr>
        <w:tc>
          <w:tcPr>
            <w:tcW w:w="11175" w:type="dxa"/>
            <w:gridSpan w:val="4"/>
            <w:tcBorders>
              <w:bottom w:val="single" w:sz="4" w:space="0" w:color="auto"/>
            </w:tcBorders>
          </w:tcPr>
          <w:p w14:paraId="43780180" w14:textId="77777777" w:rsidR="00073E5B" w:rsidRPr="00073E5B" w:rsidRDefault="00073E5B" w:rsidP="00073E5B">
            <w:pPr>
              <w:pStyle w:val="NormalWeb"/>
              <w:ind w:left="0"/>
              <w:rPr>
                <w:b/>
                <w:color w:val="auto"/>
                <w:u w:val="single"/>
              </w:rPr>
            </w:pPr>
          </w:p>
          <w:p w14:paraId="6DDE6F9A" w14:textId="77777777" w:rsidR="006D5986" w:rsidRPr="00073E5B" w:rsidRDefault="006D5986" w:rsidP="00073E5B">
            <w:pPr>
              <w:pStyle w:val="NormalWeb"/>
              <w:ind w:left="0"/>
              <w:rPr>
                <w:b/>
                <w:color w:val="auto"/>
                <w:u w:val="single"/>
              </w:rPr>
            </w:pPr>
            <w:r w:rsidRPr="00073E5B">
              <w:rPr>
                <w:b/>
                <w:color w:val="auto"/>
                <w:u w:val="single"/>
              </w:rPr>
              <w:t>Instructions</w:t>
            </w:r>
            <w:r w:rsidR="00073E5B" w:rsidRPr="00073E5B">
              <w:rPr>
                <w:b/>
                <w:color w:val="auto"/>
                <w:u w:val="single"/>
              </w:rPr>
              <w:t>:</w:t>
            </w:r>
          </w:p>
          <w:p w14:paraId="096C5A90" w14:textId="77777777" w:rsidR="006D5986" w:rsidRPr="00073E5B" w:rsidRDefault="006D5986" w:rsidP="0070617C">
            <w:pPr>
              <w:spacing w:line="360" w:lineRule="auto"/>
            </w:pPr>
            <w:r w:rsidRPr="00073E5B">
              <w:t>Please read the following instructions carefully before solving &amp; submitting assignment:</w:t>
            </w:r>
          </w:p>
          <w:p w14:paraId="1CDB0448" w14:textId="77777777" w:rsidR="006D5986" w:rsidRPr="00073E5B" w:rsidRDefault="006D5986" w:rsidP="0070617C">
            <w:pPr>
              <w:jc w:val="both"/>
            </w:pPr>
            <w:r w:rsidRPr="00073E5B">
              <w:t>It should be clear that your assignment will not get any credit (marks) if:</w:t>
            </w:r>
          </w:p>
          <w:p w14:paraId="193FF9F4" w14:textId="77777777" w:rsidR="006D5986" w:rsidRPr="00073E5B" w:rsidRDefault="006D5986" w:rsidP="005A6100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073E5B">
              <w:rPr>
                <w:rFonts w:ascii="Times New Roman" w:hAnsi="Times New Roman"/>
                <w:b/>
                <w:sz w:val="24"/>
                <w:szCs w:val="24"/>
              </w:rPr>
              <w:t>The assignment is submitted after due date.</w:t>
            </w:r>
          </w:p>
          <w:p w14:paraId="4664B72B" w14:textId="77777777" w:rsidR="006D5986" w:rsidRPr="00073E5B" w:rsidRDefault="006D5986" w:rsidP="005A6100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073E5B">
              <w:rPr>
                <w:rFonts w:ascii="Times New Roman" w:hAnsi="Times New Roman"/>
                <w:b/>
                <w:sz w:val="24"/>
                <w:szCs w:val="24"/>
              </w:rPr>
              <w:t xml:space="preserve">The submitted assignment file is not in </w:t>
            </w:r>
            <w:r w:rsidR="000B2F88" w:rsidRPr="00073E5B">
              <w:rPr>
                <w:rFonts w:ascii="Times New Roman" w:hAnsi="Times New Roman"/>
                <w:b/>
                <w:sz w:val="24"/>
                <w:szCs w:val="24"/>
              </w:rPr>
              <w:t>“</w:t>
            </w:r>
            <w:r w:rsidRPr="00073E5B">
              <w:rPr>
                <w:rFonts w:ascii="Times New Roman" w:hAnsi="Times New Roman"/>
                <w:b/>
                <w:sz w:val="24"/>
                <w:szCs w:val="24"/>
              </w:rPr>
              <w:t>.doc</w:t>
            </w:r>
            <w:r w:rsidR="000B2F88" w:rsidRPr="00073E5B">
              <w:rPr>
                <w:rFonts w:ascii="Times New Roman" w:hAnsi="Times New Roman"/>
                <w:b/>
                <w:sz w:val="24"/>
                <w:szCs w:val="24"/>
              </w:rPr>
              <w:t>”</w:t>
            </w:r>
            <w:r w:rsidRPr="00073E5B">
              <w:rPr>
                <w:rFonts w:ascii="Times New Roman" w:hAnsi="Times New Roman"/>
                <w:b/>
                <w:sz w:val="24"/>
                <w:szCs w:val="24"/>
              </w:rPr>
              <w:t xml:space="preserve"> or </w:t>
            </w:r>
            <w:r w:rsidR="000B2F88" w:rsidRPr="00073E5B">
              <w:rPr>
                <w:rFonts w:ascii="Times New Roman" w:hAnsi="Times New Roman"/>
                <w:b/>
                <w:sz w:val="24"/>
                <w:szCs w:val="24"/>
              </w:rPr>
              <w:t>“</w:t>
            </w:r>
            <w:r w:rsidRPr="00073E5B">
              <w:rPr>
                <w:rFonts w:ascii="Times New Roman" w:hAnsi="Times New Roman"/>
                <w:b/>
                <w:sz w:val="24"/>
                <w:szCs w:val="24"/>
              </w:rPr>
              <w:t>.docx</w:t>
            </w:r>
            <w:r w:rsidR="000B2F88" w:rsidRPr="00073E5B">
              <w:rPr>
                <w:rFonts w:ascii="Times New Roman" w:hAnsi="Times New Roman"/>
                <w:b/>
                <w:sz w:val="24"/>
                <w:szCs w:val="24"/>
              </w:rPr>
              <w:t>”</w:t>
            </w:r>
            <w:r w:rsidRPr="00073E5B">
              <w:rPr>
                <w:rFonts w:ascii="Times New Roman" w:hAnsi="Times New Roman"/>
                <w:b/>
                <w:sz w:val="24"/>
                <w:szCs w:val="24"/>
              </w:rPr>
              <w:t xml:space="preserve"> format.</w:t>
            </w:r>
          </w:p>
          <w:p w14:paraId="20D3C8EF" w14:textId="77777777" w:rsidR="006D5986" w:rsidRPr="00073E5B" w:rsidRDefault="006D5986" w:rsidP="005A6100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073E5B">
              <w:rPr>
                <w:rFonts w:ascii="Times New Roman" w:hAnsi="Times New Roman"/>
                <w:b/>
                <w:sz w:val="24"/>
                <w:szCs w:val="24"/>
              </w:rPr>
              <w:t>The submitted assignment file does not open or corrupted.</w:t>
            </w:r>
          </w:p>
          <w:p w14:paraId="77D04A45" w14:textId="77777777" w:rsidR="006D5986" w:rsidRPr="00073E5B" w:rsidRDefault="006D5986" w:rsidP="005A6100">
            <w:pPr>
              <w:pStyle w:val="ListParagraph"/>
              <w:numPr>
                <w:ilvl w:val="0"/>
                <w:numId w:val="10"/>
              </w:numPr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073E5B">
              <w:rPr>
                <w:rFonts w:ascii="Times New Roman" w:hAnsi="Times New Roman"/>
                <w:b/>
                <w:sz w:val="24"/>
                <w:szCs w:val="24"/>
              </w:rPr>
              <w:t xml:space="preserve">The assignment is </w:t>
            </w:r>
            <w:r w:rsidRPr="00073E5B">
              <w:rPr>
                <w:rFonts w:ascii="Times New Roman" w:hAnsi="Times New Roman"/>
                <w:b/>
                <w:color w:val="FF0000"/>
                <w:sz w:val="24"/>
                <w:szCs w:val="24"/>
                <w:u w:val="single"/>
              </w:rPr>
              <w:t>copied</w:t>
            </w:r>
            <w:r w:rsidRPr="00073E5B">
              <w:rPr>
                <w:rFonts w:ascii="Times New Roman" w:hAnsi="Times New Roman"/>
                <w:b/>
                <w:sz w:val="24"/>
                <w:szCs w:val="24"/>
              </w:rPr>
              <w:t xml:space="preserve"> (from </w:t>
            </w:r>
            <w:r w:rsidR="00224C65" w:rsidRPr="00073E5B">
              <w:rPr>
                <w:rFonts w:ascii="Times New Roman" w:hAnsi="Times New Roman"/>
                <w:b/>
                <w:sz w:val="24"/>
                <w:szCs w:val="24"/>
              </w:rPr>
              <w:t>another</w:t>
            </w:r>
            <w:r w:rsidRPr="00073E5B">
              <w:rPr>
                <w:rFonts w:ascii="Times New Roman" w:hAnsi="Times New Roman"/>
                <w:b/>
                <w:sz w:val="24"/>
                <w:szCs w:val="24"/>
              </w:rPr>
              <w:t xml:space="preserve"> student or internet).</w:t>
            </w:r>
          </w:p>
          <w:p w14:paraId="0CBE23EB" w14:textId="77777777" w:rsidR="006D5986" w:rsidRPr="00073E5B" w:rsidRDefault="006D5986" w:rsidP="00073E5B">
            <w:pPr>
              <w:pStyle w:val="NormalWeb"/>
              <w:ind w:left="0"/>
              <w:rPr>
                <w:b/>
                <w:color w:val="auto"/>
                <w:u w:val="single"/>
              </w:rPr>
            </w:pPr>
            <w:r w:rsidRPr="00073E5B">
              <w:rPr>
                <w:b/>
                <w:color w:val="auto"/>
                <w:u w:val="single"/>
              </w:rPr>
              <w:t>Uploading instructions</w:t>
            </w:r>
            <w:r w:rsidR="00073E5B" w:rsidRPr="00073E5B">
              <w:rPr>
                <w:b/>
                <w:color w:val="auto"/>
                <w:u w:val="single"/>
              </w:rPr>
              <w:t>:</w:t>
            </w:r>
          </w:p>
          <w:p w14:paraId="7574A2BE" w14:textId="77777777" w:rsidR="006D5986" w:rsidRPr="00073E5B" w:rsidRDefault="006D5986" w:rsidP="006D5986">
            <w:pPr>
              <w:numPr>
                <w:ilvl w:val="0"/>
                <w:numId w:val="5"/>
              </w:numPr>
              <w:rPr>
                <w:b/>
                <w:u w:val="single"/>
              </w:rPr>
            </w:pPr>
            <w:r w:rsidRPr="00073E5B">
              <w:rPr>
                <w:b/>
                <w:u w:val="single"/>
              </w:rPr>
              <w:t xml:space="preserve">Do not wait for grace day. Grace </w:t>
            </w:r>
            <w:r w:rsidR="00073E5B" w:rsidRPr="00073E5B">
              <w:rPr>
                <w:b/>
                <w:u w:val="single"/>
              </w:rPr>
              <w:t>d</w:t>
            </w:r>
            <w:r w:rsidRPr="00073E5B">
              <w:rPr>
                <w:b/>
                <w:u w:val="single"/>
              </w:rPr>
              <w:t xml:space="preserve">ay is given only if there is problem with LMS on due date. Submit your solution within due date. </w:t>
            </w:r>
          </w:p>
          <w:p w14:paraId="169451F4" w14:textId="77777777" w:rsidR="006D5986" w:rsidRPr="00073E5B" w:rsidRDefault="006D5986" w:rsidP="0070617C">
            <w:pPr>
              <w:rPr>
                <w:b/>
                <w:color w:val="FF0000"/>
              </w:rPr>
            </w:pPr>
          </w:p>
          <w:p w14:paraId="5318CC17" w14:textId="77777777" w:rsidR="00713F01" w:rsidRPr="00073E5B" w:rsidRDefault="00713F01" w:rsidP="0070617C">
            <w:pPr>
              <w:rPr>
                <w:bCs/>
                <w:u w:val="single"/>
              </w:rPr>
            </w:pPr>
            <w:r w:rsidRPr="00073E5B">
              <w:rPr>
                <w:bCs/>
                <w:u w:val="single"/>
              </w:rPr>
              <w:t>It is clearly mentioned to submit your solution only in “.doc/.docx” format. Assignment submitted in any other format like PDF, CPP, Any Image,</w:t>
            </w:r>
            <w:r w:rsidR="00FB3EFE">
              <w:rPr>
                <w:bCs/>
                <w:u w:val="single"/>
              </w:rPr>
              <w:t xml:space="preserve"> Screenshot</w:t>
            </w:r>
            <w:r w:rsidRPr="00073E5B">
              <w:rPr>
                <w:bCs/>
                <w:u w:val="single"/>
              </w:rPr>
              <w:t xml:space="preserve"> </w:t>
            </w:r>
            <w:r w:rsidR="00073E5B" w:rsidRPr="00073E5B">
              <w:rPr>
                <w:bCs/>
                <w:u w:val="single"/>
              </w:rPr>
              <w:t>etc.</w:t>
            </w:r>
            <w:r w:rsidRPr="00073E5B">
              <w:rPr>
                <w:bCs/>
                <w:u w:val="single"/>
              </w:rPr>
              <w:t xml:space="preserve"> will get zero marks. </w:t>
            </w:r>
          </w:p>
          <w:p w14:paraId="795A6F03" w14:textId="77777777" w:rsidR="00FB3EFE" w:rsidRDefault="00FB3EFE" w:rsidP="00073E5B">
            <w:pPr>
              <w:pStyle w:val="NormalWeb"/>
              <w:ind w:left="0"/>
              <w:rPr>
                <w:b/>
                <w:color w:val="auto"/>
                <w:u w:val="single"/>
              </w:rPr>
            </w:pPr>
          </w:p>
          <w:p w14:paraId="1D61AC12" w14:textId="77777777" w:rsidR="006D5986" w:rsidRPr="00073E5B" w:rsidRDefault="006D5986" w:rsidP="00073E5B">
            <w:pPr>
              <w:pStyle w:val="NormalWeb"/>
              <w:ind w:left="0"/>
              <w:rPr>
                <w:b/>
                <w:color w:val="auto"/>
                <w:u w:val="single"/>
              </w:rPr>
            </w:pPr>
            <w:r w:rsidRPr="00073E5B">
              <w:rPr>
                <w:b/>
                <w:color w:val="auto"/>
                <w:u w:val="single"/>
              </w:rPr>
              <w:t>Objective</w:t>
            </w:r>
            <w:r w:rsidR="00073E5B" w:rsidRPr="00073E5B">
              <w:rPr>
                <w:b/>
                <w:color w:val="auto"/>
                <w:u w:val="single"/>
              </w:rPr>
              <w:t>:</w:t>
            </w:r>
          </w:p>
          <w:p w14:paraId="4712EA42" w14:textId="77777777" w:rsidR="00A23B69" w:rsidRPr="00073E5B" w:rsidRDefault="006D5986" w:rsidP="0070617C">
            <w:pPr>
              <w:jc w:val="both"/>
            </w:pPr>
            <w:r w:rsidRPr="00073E5B">
              <w:t>The objective of this assignment is</w:t>
            </w:r>
            <w:r w:rsidR="00A23B69" w:rsidRPr="00073E5B">
              <w:t xml:space="preserve"> to get hands on practice of </w:t>
            </w:r>
          </w:p>
          <w:p w14:paraId="3BB1B6E6" w14:textId="77777777" w:rsidR="00A23B69" w:rsidRPr="00073E5B" w:rsidRDefault="00A23B69" w:rsidP="00A23B69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Times New Roman" w:hAnsi="Times New Roman"/>
              </w:rPr>
            </w:pPr>
            <w:r w:rsidRPr="00073E5B">
              <w:rPr>
                <w:rFonts w:ascii="Times New Roman" w:hAnsi="Times New Roman"/>
              </w:rPr>
              <w:t>Construction of frequency table</w:t>
            </w:r>
          </w:p>
          <w:p w14:paraId="2BC275FD" w14:textId="77777777" w:rsidR="00A23B69" w:rsidRPr="00073E5B" w:rsidRDefault="00A23B69" w:rsidP="00A23B69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Times New Roman" w:hAnsi="Times New Roman"/>
              </w:rPr>
            </w:pPr>
            <w:r w:rsidRPr="00073E5B">
              <w:rPr>
                <w:rFonts w:ascii="Times New Roman" w:hAnsi="Times New Roman"/>
              </w:rPr>
              <w:t>Construction of Huffman Encoding tree</w:t>
            </w:r>
          </w:p>
          <w:p w14:paraId="5E353BFB" w14:textId="77777777" w:rsidR="00A23B69" w:rsidRPr="00073E5B" w:rsidRDefault="00A23B69" w:rsidP="00A23B69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Times New Roman" w:hAnsi="Times New Roman"/>
              </w:rPr>
            </w:pPr>
            <w:r w:rsidRPr="00073E5B">
              <w:rPr>
                <w:rFonts w:ascii="Times New Roman" w:hAnsi="Times New Roman"/>
              </w:rPr>
              <w:t>Check</w:t>
            </w:r>
            <w:r w:rsidR="00006F46" w:rsidRPr="00073E5B">
              <w:rPr>
                <w:rFonts w:ascii="Times New Roman" w:hAnsi="Times New Roman"/>
              </w:rPr>
              <w:t>ing</w:t>
            </w:r>
            <w:r w:rsidRPr="00073E5B">
              <w:rPr>
                <w:rFonts w:ascii="Times New Roman" w:hAnsi="Times New Roman"/>
              </w:rPr>
              <w:t xml:space="preserve"> efficiency of Huffman </w:t>
            </w:r>
            <w:r w:rsidR="0009579C">
              <w:rPr>
                <w:rFonts w:ascii="Times New Roman" w:hAnsi="Times New Roman"/>
              </w:rPr>
              <w:t>e</w:t>
            </w:r>
            <w:r w:rsidRPr="00073E5B">
              <w:rPr>
                <w:rFonts w:ascii="Times New Roman" w:hAnsi="Times New Roman"/>
              </w:rPr>
              <w:t>ncoding</w:t>
            </w:r>
            <w:r w:rsidR="00073E5B">
              <w:rPr>
                <w:rFonts w:ascii="Times New Roman" w:hAnsi="Times New Roman"/>
              </w:rPr>
              <w:t>(</w:t>
            </w:r>
            <w:r w:rsidRPr="00073E5B">
              <w:rPr>
                <w:rFonts w:ascii="Times New Roman" w:hAnsi="Times New Roman"/>
              </w:rPr>
              <w:t>compression</w:t>
            </w:r>
            <w:r w:rsidR="00073E5B">
              <w:rPr>
                <w:rFonts w:ascii="Times New Roman" w:hAnsi="Times New Roman"/>
              </w:rPr>
              <w:t>)</w:t>
            </w:r>
            <w:r w:rsidRPr="00073E5B">
              <w:rPr>
                <w:rFonts w:ascii="Times New Roman" w:hAnsi="Times New Roman"/>
              </w:rPr>
              <w:t xml:space="preserve"> technique</w:t>
            </w:r>
          </w:p>
          <w:p w14:paraId="3B4AFA8E" w14:textId="77777777" w:rsidR="006D5986" w:rsidRPr="00073E5B" w:rsidRDefault="006D5986" w:rsidP="00224C65">
            <w:pPr>
              <w:jc w:val="both"/>
              <w:rPr>
                <w:b/>
                <w:color w:val="000000"/>
              </w:rPr>
            </w:pPr>
            <w:r w:rsidRPr="00073E5B">
              <w:rPr>
                <w:b/>
                <w:color w:val="000000"/>
              </w:rPr>
              <w:t xml:space="preserve">For any query about the assignment, contact </w:t>
            </w:r>
            <w:r w:rsidR="00006F46" w:rsidRPr="00073E5B">
              <w:rPr>
                <w:b/>
                <w:color w:val="000000"/>
              </w:rPr>
              <w:t xml:space="preserve">us </w:t>
            </w:r>
            <w:r w:rsidRPr="00073E5B">
              <w:rPr>
                <w:b/>
                <w:color w:val="000000"/>
              </w:rPr>
              <w:t xml:space="preserve">at </w:t>
            </w:r>
            <w:hyperlink r:id="rId6" w:history="1">
              <w:r w:rsidRPr="00073E5B">
                <w:rPr>
                  <w:rStyle w:val="Hyperlink"/>
                  <w:b/>
                </w:rPr>
                <w:t>cs301@vu.edu.pk</w:t>
              </w:r>
            </w:hyperlink>
          </w:p>
          <w:p w14:paraId="467AE26B" w14:textId="77777777" w:rsidR="006D5986" w:rsidRPr="00073E5B" w:rsidRDefault="006D5986" w:rsidP="0070617C">
            <w:pPr>
              <w:jc w:val="center"/>
              <w:rPr>
                <w:b/>
              </w:rPr>
            </w:pPr>
          </w:p>
        </w:tc>
      </w:tr>
      <w:tr w:rsidR="006D5986" w:rsidRPr="00073E5B" w14:paraId="1E2CACAB" w14:textId="77777777" w:rsidTr="0070617C">
        <w:trPr>
          <w:trHeight w:val="324"/>
          <w:jc w:val="center"/>
        </w:trPr>
        <w:tc>
          <w:tcPr>
            <w:tcW w:w="5227" w:type="dxa"/>
            <w:gridSpan w:val="2"/>
            <w:shd w:val="clear" w:color="auto" w:fill="0C0C0C"/>
          </w:tcPr>
          <w:p w14:paraId="68F84146" w14:textId="77777777" w:rsidR="006D5986" w:rsidRPr="00073E5B" w:rsidRDefault="006D5986" w:rsidP="0070617C">
            <w:pPr>
              <w:spacing w:line="360" w:lineRule="auto"/>
              <w:rPr>
                <w:b/>
                <w:color w:val="FFFFFF"/>
              </w:rPr>
            </w:pPr>
          </w:p>
        </w:tc>
        <w:tc>
          <w:tcPr>
            <w:tcW w:w="5948" w:type="dxa"/>
            <w:gridSpan w:val="2"/>
            <w:shd w:val="clear" w:color="auto" w:fill="0C0C0C"/>
          </w:tcPr>
          <w:p w14:paraId="16ED06DB" w14:textId="77777777" w:rsidR="006D5986" w:rsidRPr="00073E5B" w:rsidRDefault="006D5986" w:rsidP="0070617C">
            <w:pPr>
              <w:spacing w:line="360" w:lineRule="auto"/>
              <w:jc w:val="right"/>
              <w:rPr>
                <w:b/>
                <w:color w:val="FFFFFF"/>
              </w:rPr>
            </w:pPr>
          </w:p>
        </w:tc>
      </w:tr>
      <w:tr w:rsidR="006D5986" w:rsidRPr="00073E5B" w14:paraId="1BCDCC0D" w14:textId="77777777" w:rsidTr="0070617C">
        <w:trPr>
          <w:trHeight w:val="2690"/>
          <w:jc w:val="center"/>
        </w:trPr>
        <w:tc>
          <w:tcPr>
            <w:tcW w:w="11175" w:type="dxa"/>
            <w:gridSpan w:val="4"/>
          </w:tcPr>
          <w:p w14:paraId="32E8DCEF" w14:textId="77777777" w:rsidR="00006F46" w:rsidRPr="00073E5B" w:rsidRDefault="00006F46" w:rsidP="0070758A">
            <w:pPr>
              <w:pStyle w:val="NormalWeb"/>
              <w:ind w:left="0"/>
              <w:rPr>
                <w:b/>
                <w:color w:val="auto"/>
                <w:u w:val="single"/>
              </w:rPr>
            </w:pPr>
          </w:p>
          <w:p w14:paraId="2A709B3C" w14:textId="77777777" w:rsidR="006D5986" w:rsidRPr="00073E5B" w:rsidRDefault="00483489" w:rsidP="0070758A">
            <w:pPr>
              <w:pStyle w:val="NormalWeb"/>
              <w:ind w:left="0"/>
              <w:rPr>
                <w:b/>
                <w:color w:val="auto"/>
              </w:rPr>
            </w:pPr>
            <w:r w:rsidRPr="00073E5B">
              <w:rPr>
                <w:b/>
                <w:color w:val="auto"/>
                <w:u w:val="single"/>
              </w:rPr>
              <w:t>Problem Statement</w:t>
            </w:r>
            <w:r w:rsidR="006D5986" w:rsidRPr="00073E5B">
              <w:rPr>
                <w:b/>
                <w:color w:val="auto"/>
                <w:u w:val="single"/>
              </w:rPr>
              <w:t>:</w:t>
            </w:r>
            <w:r w:rsidRPr="00073E5B">
              <w:rPr>
                <w:b/>
                <w:color w:val="auto"/>
              </w:rPr>
              <w:tab/>
            </w:r>
            <w:r w:rsidRPr="00073E5B">
              <w:rPr>
                <w:b/>
                <w:color w:val="auto"/>
              </w:rPr>
              <w:tab/>
            </w:r>
            <w:r w:rsidRPr="00073E5B">
              <w:rPr>
                <w:b/>
                <w:color w:val="auto"/>
              </w:rPr>
              <w:tab/>
            </w:r>
            <w:r w:rsidR="006D5986" w:rsidRPr="00073E5B">
              <w:rPr>
                <w:b/>
                <w:color w:val="auto"/>
              </w:rPr>
              <w:tab/>
            </w:r>
            <w:r w:rsidR="006D5986" w:rsidRPr="00073E5B">
              <w:rPr>
                <w:b/>
                <w:color w:val="auto"/>
              </w:rPr>
              <w:tab/>
            </w:r>
            <w:r w:rsidR="006D5986" w:rsidRPr="00073E5B">
              <w:rPr>
                <w:b/>
                <w:color w:val="auto"/>
              </w:rPr>
              <w:tab/>
            </w:r>
            <w:r w:rsidR="006D5986" w:rsidRPr="00073E5B">
              <w:rPr>
                <w:b/>
                <w:color w:val="auto"/>
              </w:rPr>
              <w:tab/>
            </w:r>
            <w:r w:rsidR="006D5986" w:rsidRPr="00073E5B">
              <w:rPr>
                <w:b/>
                <w:color w:val="auto"/>
              </w:rPr>
              <w:tab/>
            </w:r>
            <w:r w:rsidR="006D5986" w:rsidRPr="00073E5B">
              <w:rPr>
                <w:b/>
                <w:color w:val="auto"/>
              </w:rPr>
              <w:tab/>
            </w:r>
            <w:r w:rsidR="006D5986" w:rsidRPr="00073E5B">
              <w:rPr>
                <w:b/>
                <w:color w:val="auto"/>
              </w:rPr>
              <w:tab/>
            </w:r>
            <w:r w:rsidR="006D5986" w:rsidRPr="00073E5B">
              <w:rPr>
                <w:b/>
                <w:color w:val="auto"/>
              </w:rPr>
              <w:tab/>
              <w:t>Marks 20</w:t>
            </w:r>
          </w:p>
          <w:p w14:paraId="3D00218B" w14:textId="77777777" w:rsidR="00FD69CF" w:rsidRPr="00073E5B" w:rsidRDefault="00006F46" w:rsidP="00006F46">
            <w:r w:rsidRPr="00073E5B">
              <w:t>A text message “Virtual University” is frequently used over the network</w:t>
            </w:r>
            <w:r w:rsidR="00FB3EFE">
              <w:t>, w</w:t>
            </w:r>
            <w:r w:rsidRPr="00073E5B">
              <w:t>hich is using some amount</w:t>
            </w:r>
            <w:r w:rsidR="00C9005C">
              <w:t xml:space="preserve"> </w:t>
            </w:r>
            <w:r w:rsidR="00EA51C0">
              <w:t xml:space="preserve">of </w:t>
            </w:r>
            <w:r w:rsidR="00C9005C">
              <w:t>bandwidth</w:t>
            </w:r>
            <w:r w:rsidRPr="00073E5B">
              <w:t>. You</w:t>
            </w:r>
            <w:r w:rsidR="00FD69CF" w:rsidRPr="00073E5B">
              <w:t xml:space="preserve"> have </w:t>
            </w:r>
            <w:r w:rsidRPr="00073E5B">
              <w:t>assigned</w:t>
            </w:r>
            <w:r w:rsidR="00FD69CF" w:rsidRPr="00073E5B">
              <w:t xml:space="preserve"> a task to compress the </w:t>
            </w:r>
            <w:r w:rsidRPr="00073E5B">
              <w:t>message</w:t>
            </w:r>
            <w:r w:rsidR="00FB3EFE">
              <w:t xml:space="preserve"> </w:t>
            </w:r>
            <w:r w:rsidRPr="00073E5B">
              <w:t>“</w:t>
            </w:r>
            <w:r w:rsidR="00FD69CF" w:rsidRPr="00073E5B">
              <w:t>Virtual University</w:t>
            </w:r>
            <w:r w:rsidRPr="00073E5B">
              <w:t xml:space="preserve">” to reduce the bandwidth usage of network. Use Huffman encoding technique to compress the given message, also calculate the efficiency of this encoding technique. </w:t>
            </w:r>
          </w:p>
          <w:p w14:paraId="491395AE" w14:textId="77777777" w:rsidR="0024556E" w:rsidRDefault="0024556E" w:rsidP="00FD69CF">
            <w:pPr>
              <w:rPr>
                <w:b/>
              </w:rPr>
            </w:pPr>
          </w:p>
          <w:p w14:paraId="0F62194B" w14:textId="77777777" w:rsidR="00FB3EFE" w:rsidRPr="00073E5B" w:rsidRDefault="00FB3EFE" w:rsidP="00FD69CF">
            <w:pPr>
              <w:rPr>
                <w:b/>
              </w:rPr>
            </w:pPr>
          </w:p>
          <w:p w14:paraId="417106FF" w14:textId="77777777" w:rsidR="00FD69CF" w:rsidRPr="00073E5B" w:rsidRDefault="00006F46" w:rsidP="00FD69CF">
            <w:pPr>
              <w:rPr>
                <w:b/>
              </w:rPr>
            </w:pPr>
            <w:r w:rsidRPr="00073E5B">
              <w:rPr>
                <w:b/>
              </w:rPr>
              <w:t>You need to perform following step by step task</w:t>
            </w:r>
            <w:r w:rsidR="00FB3EFE">
              <w:rPr>
                <w:b/>
              </w:rPr>
              <w:t>s</w:t>
            </w:r>
            <w:r w:rsidRPr="00073E5B">
              <w:rPr>
                <w:b/>
              </w:rPr>
              <w:t xml:space="preserve"> to compress the message and calculate the efficiency</w:t>
            </w:r>
            <w:r w:rsidR="00FD69CF" w:rsidRPr="00073E5B">
              <w:rPr>
                <w:b/>
              </w:rPr>
              <w:t>:</w:t>
            </w:r>
          </w:p>
          <w:p w14:paraId="282639AF" w14:textId="77777777" w:rsidR="00FD69CF" w:rsidRPr="00073E5B" w:rsidRDefault="00FD69CF" w:rsidP="00FD69CF"/>
          <w:p w14:paraId="5D7FA844" w14:textId="77777777" w:rsidR="00FD69CF" w:rsidRPr="00073E5B" w:rsidRDefault="00006F46" w:rsidP="00FD69CF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/>
                <w:sz w:val="24"/>
                <w:szCs w:val="24"/>
              </w:rPr>
            </w:pPr>
            <w:r w:rsidRPr="00073E5B">
              <w:rPr>
                <w:rFonts w:ascii="Times New Roman" w:hAnsi="Times New Roman"/>
                <w:sz w:val="24"/>
                <w:szCs w:val="24"/>
              </w:rPr>
              <w:t>C</w:t>
            </w:r>
            <w:r w:rsidR="00FD69CF" w:rsidRPr="00073E5B">
              <w:rPr>
                <w:rFonts w:ascii="Times New Roman" w:hAnsi="Times New Roman"/>
                <w:sz w:val="24"/>
                <w:szCs w:val="24"/>
              </w:rPr>
              <w:t xml:space="preserve">ount all the letters including space </w:t>
            </w:r>
            <w:r w:rsidRPr="00073E5B">
              <w:rPr>
                <w:rFonts w:ascii="Times New Roman" w:hAnsi="Times New Roman"/>
                <w:sz w:val="24"/>
                <w:szCs w:val="24"/>
              </w:rPr>
              <w:t xml:space="preserve">from the given text message. </w:t>
            </w:r>
          </w:p>
          <w:p w14:paraId="056733AA" w14:textId="77777777" w:rsidR="00006F46" w:rsidRPr="00073E5B" w:rsidRDefault="00006F46" w:rsidP="00FD69CF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/>
                <w:sz w:val="24"/>
                <w:szCs w:val="24"/>
              </w:rPr>
            </w:pPr>
            <w:r w:rsidRPr="00073E5B">
              <w:rPr>
                <w:rFonts w:ascii="Times New Roman" w:hAnsi="Times New Roman"/>
                <w:sz w:val="24"/>
                <w:szCs w:val="24"/>
              </w:rPr>
              <w:t>Draw a table with columns name letter, frequency, original bits, encoded bits</w:t>
            </w:r>
          </w:p>
          <w:p w14:paraId="6335B701" w14:textId="77777777" w:rsidR="00FD69CF" w:rsidRPr="00073E5B" w:rsidRDefault="00006F46" w:rsidP="00FD69CF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/>
                <w:sz w:val="24"/>
                <w:szCs w:val="24"/>
              </w:rPr>
            </w:pPr>
            <w:r w:rsidRPr="00073E5B">
              <w:rPr>
                <w:rFonts w:ascii="Times New Roman" w:hAnsi="Times New Roman"/>
                <w:sz w:val="24"/>
                <w:szCs w:val="24"/>
              </w:rPr>
              <w:t xml:space="preserve">Fill the table with letters, frequency and original bits (for original bits get ASCII code of each letter convert the decimal ASCII into 8 bits binary code). </w:t>
            </w:r>
          </w:p>
          <w:p w14:paraId="1EBA8EB0" w14:textId="77777777" w:rsidR="00FD69CF" w:rsidRPr="00073E5B" w:rsidRDefault="00006F46" w:rsidP="00FD69CF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/>
                <w:sz w:val="24"/>
                <w:szCs w:val="24"/>
              </w:rPr>
            </w:pPr>
            <w:r w:rsidRPr="00073E5B">
              <w:rPr>
                <w:rFonts w:ascii="Times New Roman" w:hAnsi="Times New Roman"/>
                <w:sz w:val="24"/>
                <w:szCs w:val="24"/>
              </w:rPr>
              <w:t xml:space="preserve">Draw final Huffman encoding tree with the help of frequency table. (Step by step construction of Huffman encoding tree is not required). </w:t>
            </w:r>
          </w:p>
          <w:p w14:paraId="7600A9EF" w14:textId="77777777" w:rsidR="00FD69CF" w:rsidRPr="00073E5B" w:rsidRDefault="00006F46" w:rsidP="00FD69CF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/>
                <w:sz w:val="24"/>
                <w:szCs w:val="24"/>
              </w:rPr>
            </w:pPr>
            <w:r w:rsidRPr="00073E5B">
              <w:rPr>
                <w:rFonts w:ascii="Times New Roman" w:hAnsi="Times New Roman"/>
                <w:sz w:val="24"/>
                <w:szCs w:val="24"/>
              </w:rPr>
              <w:t xml:space="preserve">Get the encoded bits from tree and fill code of each letter in last column of table constructed in step 2. </w:t>
            </w:r>
          </w:p>
          <w:p w14:paraId="12843847" w14:textId="77777777" w:rsidR="00006F46" w:rsidRPr="00073E5B" w:rsidRDefault="00006F46" w:rsidP="00FD69CF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/>
                <w:sz w:val="24"/>
                <w:szCs w:val="24"/>
              </w:rPr>
            </w:pPr>
            <w:r w:rsidRPr="00073E5B">
              <w:rPr>
                <w:rFonts w:ascii="Times New Roman" w:hAnsi="Times New Roman"/>
                <w:sz w:val="24"/>
                <w:szCs w:val="24"/>
              </w:rPr>
              <w:t xml:space="preserve">Calculate the efficiency of Huffman encoding technique. </w:t>
            </w:r>
          </w:p>
          <w:p w14:paraId="756FB868" w14:textId="77777777" w:rsidR="00FD69CF" w:rsidRDefault="00006F46" w:rsidP="00006F46">
            <w:pPr>
              <w:pStyle w:val="ListParagraph"/>
              <w:rPr>
                <w:rFonts w:ascii="Times New Roman" w:hAnsi="Times New Roman"/>
                <w:sz w:val="24"/>
                <w:szCs w:val="24"/>
              </w:rPr>
            </w:pPr>
            <w:r w:rsidRPr="00073E5B">
              <w:rPr>
                <w:rFonts w:ascii="Times New Roman" w:hAnsi="Times New Roman"/>
                <w:sz w:val="24"/>
                <w:szCs w:val="24"/>
              </w:rPr>
              <w:t xml:space="preserve">(For efficiency use total original bits, total </w:t>
            </w:r>
            <w:r w:rsidR="00C9005C" w:rsidRPr="00073E5B">
              <w:rPr>
                <w:rFonts w:ascii="Times New Roman" w:hAnsi="Times New Roman"/>
                <w:sz w:val="24"/>
                <w:szCs w:val="24"/>
              </w:rPr>
              <w:t>compresse</w:t>
            </w:r>
            <w:r w:rsidR="00C9005C">
              <w:rPr>
                <w:rFonts w:ascii="Times New Roman" w:hAnsi="Times New Roman"/>
                <w:sz w:val="24"/>
                <w:szCs w:val="24"/>
              </w:rPr>
              <w:t xml:space="preserve">d </w:t>
            </w:r>
            <w:r w:rsidR="00C9005C" w:rsidRPr="00073E5B">
              <w:rPr>
                <w:rFonts w:ascii="Times New Roman" w:hAnsi="Times New Roman"/>
                <w:sz w:val="24"/>
                <w:szCs w:val="24"/>
              </w:rPr>
              <w:t>(</w:t>
            </w:r>
            <w:r w:rsidRPr="00073E5B">
              <w:rPr>
                <w:rFonts w:ascii="Times New Roman" w:hAnsi="Times New Roman"/>
                <w:sz w:val="24"/>
                <w:szCs w:val="24"/>
              </w:rPr>
              <w:t>encoded) bits and find what percentage of memory is saved with the help of Huffman encoding technique).</w:t>
            </w:r>
          </w:p>
          <w:p w14:paraId="5A026BF6" w14:textId="77777777" w:rsidR="00307E6B" w:rsidRPr="00307E6B" w:rsidRDefault="00307E6B" w:rsidP="00307E6B">
            <w:r w:rsidRPr="00307E6B">
              <w:rPr>
                <w:b/>
              </w:rPr>
              <w:t>Please note, double quotes and new</w:t>
            </w:r>
            <w:r>
              <w:rPr>
                <w:b/>
              </w:rPr>
              <w:t xml:space="preserve"> </w:t>
            </w:r>
            <w:r w:rsidRPr="00307E6B">
              <w:rPr>
                <w:b/>
              </w:rPr>
              <w:t xml:space="preserve">line characters should not </w:t>
            </w:r>
            <w:r>
              <w:rPr>
                <w:b/>
              </w:rPr>
              <w:t xml:space="preserve">be </w:t>
            </w:r>
            <w:r w:rsidRPr="00307E6B">
              <w:rPr>
                <w:b/>
              </w:rPr>
              <w:t>included in text message</w:t>
            </w:r>
            <w:r>
              <w:t xml:space="preserve">. </w:t>
            </w:r>
          </w:p>
          <w:p w14:paraId="29F491B6" w14:textId="77777777" w:rsidR="005D5BC5" w:rsidRPr="00073E5B" w:rsidRDefault="00006F46" w:rsidP="00006F46">
            <w:pPr>
              <w:ind w:left="530"/>
              <w:jc w:val="center"/>
              <w:rPr>
                <w:rStyle w:val="Hyperlink"/>
                <w:color w:val="000000" w:themeColor="text1"/>
                <w:u w:val="none"/>
              </w:rPr>
            </w:pPr>
            <w:r w:rsidRPr="00073E5B">
              <w:rPr>
                <w:rStyle w:val="Hyperlink"/>
                <w:color w:val="000000" w:themeColor="text1"/>
                <w:u w:val="none"/>
              </w:rPr>
              <w:t>____________________</w:t>
            </w:r>
          </w:p>
          <w:p w14:paraId="2686C8B0" w14:textId="77777777" w:rsidR="005D5BC5" w:rsidRPr="00073E5B" w:rsidRDefault="005D5BC5" w:rsidP="00483489"/>
        </w:tc>
      </w:tr>
      <w:tr w:rsidR="006D5986" w:rsidRPr="00073E5B" w14:paraId="1D4117E4" w14:textId="77777777" w:rsidTr="0070617C">
        <w:trPr>
          <w:trHeight w:val="368"/>
          <w:jc w:val="center"/>
        </w:trPr>
        <w:tc>
          <w:tcPr>
            <w:tcW w:w="11175" w:type="dxa"/>
            <w:gridSpan w:val="4"/>
          </w:tcPr>
          <w:p w14:paraId="4119C678" w14:textId="77777777" w:rsidR="00713F01" w:rsidRPr="00073E5B" w:rsidRDefault="006D5986" w:rsidP="0070617C">
            <w:pPr>
              <w:jc w:val="both"/>
              <w:rPr>
                <w:b/>
              </w:rPr>
            </w:pPr>
            <w:r w:rsidRPr="00073E5B">
              <w:rPr>
                <w:b/>
                <w:u w:val="single"/>
              </w:rPr>
              <w:t>Lectures Covered:</w:t>
            </w:r>
          </w:p>
          <w:p w14:paraId="14DFC8D5" w14:textId="77777777" w:rsidR="006D5986" w:rsidRPr="00073E5B" w:rsidRDefault="006D5986" w:rsidP="0070617C">
            <w:pPr>
              <w:jc w:val="both"/>
              <w:rPr>
                <w:color w:val="FF0000"/>
              </w:rPr>
            </w:pPr>
            <w:r w:rsidRPr="00073E5B">
              <w:t xml:space="preserve">This assignment </w:t>
            </w:r>
            <w:r w:rsidR="00713F01" w:rsidRPr="00073E5B">
              <w:t>will cover</w:t>
            </w:r>
            <w:r w:rsidR="00FB3EFE">
              <w:t xml:space="preserve"> </w:t>
            </w:r>
            <w:r w:rsidR="00713F01" w:rsidRPr="00073E5B">
              <w:t>l</w:t>
            </w:r>
            <w:r w:rsidRPr="00073E5B">
              <w:t>ecture</w:t>
            </w:r>
            <w:r w:rsidR="00713F01" w:rsidRPr="00073E5B">
              <w:t xml:space="preserve">s </w:t>
            </w:r>
            <w:r w:rsidR="00713F01" w:rsidRPr="00073E5B">
              <w:rPr>
                <w:color w:val="FF0000"/>
              </w:rPr>
              <w:t>16 to 2</w:t>
            </w:r>
            <w:r w:rsidR="00FB3EFE">
              <w:rPr>
                <w:color w:val="FF0000"/>
              </w:rPr>
              <w:t>6</w:t>
            </w:r>
            <w:r w:rsidR="00713F01" w:rsidRPr="00073E5B">
              <w:rPr>
                <w:color w:val="FF0000"/>
              </w:rPr>
              <w:t>.</w:t>
            </w:r>
          </w:p>
          <w:p w14:paraId="682841AF" w14:textId="77777777" w:rsidR="00713F01" w:rsidRPr="00073E5B" w:rsidRDefault="00713F01" w:rsidP="0070617C">
            <w:pPr>
              <w:tabs>
                <w:tab w:val="left" w:pos="8775"/>
              </w:tabs>
              <w:autoSpaceDE w:val="0"/>
              <w:autoSpaceDN w:val="0"/>
              <w:adjustRightInd w:val="0"/>
              <w:rPr>
                <w:b/>
                <w:u w:val="single"/>
              </w:rPr>
            </w:pPr>
          </w:p>
          <w:p w14:paraId="6B6CBA27" w14:textId="77777777" w:rsidR="00713F01" w:rsidRPr="00073E5B" w:rsidRDefault="006D5986" w:rsidP="0070617C">
            <w:pPr>
              <w:tabs>
                <w:tab w:val="left" w:pos="8775"/>
              </w:tabs>
              <w:autoSpaceDE w:val="0"/>
              <w:autoSpaceDN w:val="0"/>
              <w:adjustRightInd w:val="0"/>
              <w:rPr>
                <w:b/>
              </w:rPr>
            </w:pPr>
            <w:r w:rsidRPr="00073E5B">
              <w:rPr>
                <w:b/>
                <w:u w:val="single"/>
              </w:rPr>
              <w:t>Deadline:</w:t>
            </w:r>
          </w:p>
          <w:p w14:paraId="452E535E" w14:textId="77777777" w:rsidR="006D5986" w:rsidRPr="00073E5B" w:rsidRDefault="006D5986" w:rsidP="0070617C">
            <w:pPr>
              <w:tabs>
                <w:tab w:val="left" w:pos="8775"/>
              </w:tabs>
              <w:autoSpaceDE w:val="0"/>
              <w:autoSpaceDN w:val="0"/>
              <w:adjustRightInd w:val="0"/>
            </w:pPr>
            <w:r w:rsidRPr="00073E5B">
              <w:t>Your assignment must be uploaded/submitted on/before</w:t>
            </w:r>
            <w:r w:rsidR="00C9005C">
              <w:t xml:space="preserve"> </w:t>
            </w:r>
            <w:r w:rsidR="00713F01" w:rsidRPr="00073E5B">
              <w:rPr>
                <w:color w:val="FF0000"/>
              </w:rPr>
              <w:t>Monday, July 12, 2021.</w:t>
            </w:r>
          </w:p>
        </w:tc>
      </w:tr>
      <w:tr w:rsidR="006D5986" w:rsidRPr="00073E5B" w14:paraId="1EF85935" w14:textId="77777777" w:rsidTr="0070617C">
        <w:trPr>
          <w:trHeight w:val="368"/>
          <w:jc w:val="center"/>
        </w:trPr>
        <w:tc>
          <w:tcPr>
            <w:tcW w:w="11175" w:type="dxa"/>
            <w:gridSpan w:val="4"/>
          </w:tcPr>
          <w:p w14:paraId="653E3807" w14:textId="77777777" w:rsidR="006D5986" w:rsidRPr="00073E5B" w:rsidRDefault="006D5986" w:rsidP="0070617C">
            <w:pPr>
              <w:jc w:val="both"/>
              <w:rPr>
                <w:b/>
                <w:color w:val="FF0000"/>
                <w:u w:val="single"/>
              </w:rPr>
            </w:pPr>
          </w:p>
        </w:tc>
      </w:tr>
    </w:tbl>
    <w:p w14:paraId="388318FA" w14:textId="10ADDDBF" w:rsidR="006D5986" w:rsidRPr="00073E5B" w:rsidRDefault="006D5986" w:rsidP="00FF69C1"/>
    <w:sectPr w:rsidR="006D5986" w:rsidRPr="00073E5B" w:rsidSect="00E7079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B52F2"/>
    <w:multiLevelType w:val="hybridMultilevel"/>
    <w:tmpl w:val="278C8D0E"/>
    <w:lvl w:ilvl="0" w:tplc="495CD850">
      <w:start w:val="1"/>
      <w:numFmt w:val="lowerLetter"/>
      <w:lvlText w:val="%1."/>
      <w:lvlJc w:val="left"/>
      <w:pPr>
        <w:ind w:left="-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" w15:restartNumberingAfterBreak="0">
    <w:nsid w:val="227D5FDE"/>
    <w:multiLevelType w:val="hybridMultilevel"/>
    <w:tmpl w:val="28721CD2"/>
    <w:lvl w:ilvl="0" w:tplc="F27619F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7328DB"/>
    <w:multiLevelType w:val="hybridMultilevel"/>
    <w:tmpl w:val="13ECC7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70423F"/>
    <w:multiLevelType w:val="hybridMultilevel"/>
    <w:tmpl w:val="D368BE82"/>
    <w:lvl w:ilvl="0" w:tplc="39723462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tabs>
          <w:tab w:val="num" w:pos="72"/>
        </w:tabs>
        <w:ind w:left="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792"/>
        </w:tabs>
        <w:ind w:left="7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512"/>
        </w:tabs>
        <w:ind w:left="15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232"/>
        </w:tabs>
        <w:ind w:left="22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952"/>
        </w:tabs>
        <w:ind w:left="29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672"/>
        </w:tabs>
        <w:ind w:left="36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392"/>
        </w:tabs>
        <w:ind w:left="43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112"/>
        </w:tabs>
        <w:ind w:left="5112" w:hanging="360"/>
      </w:pPr>
      <w:rPr>
        <w:rFonts w:ascii="Wingdings" w:hAnsi="Wingdings" w:hint="default"/>
      </w:rPr>
    </w:lvl>
  </w:abstractNum>
  <w:abstractNum w:abstractNumId="4" w15:restartNumberingAfterBreak="0">
    <w:nsid w:val="4725158D"/>
    <w:multiLevelType w:val="hybridMultilevel"/>
    <w:tmpl w:val="F7D2BB9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6E2A27"/>
    <w:multiLevelType w:val="hybridMultilevel"/>
    <w:tmpl w:val="BA7239C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930A77"/>
    <w:multiLevelType w:val="hybridMultilevel"/>
    <w:tmpl w:val="09B252BC"/>
    <w:lvl w:ilvl="0" w:tplc="3566E33E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tabs>
          <w:tab w:val="num" w:pos="72"/>
        </w:tabs>
        <w:ind w:left="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792"/>
        </w:tabs>
        <w:ind w:left="7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512"/>
        </w:tabs>
        <w:ind w:left="15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232"/>
        </w:tabs>
        <w:ind w:left="22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952"/>
        </w:tabs>
        <w:ind w:left="29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672"/>
        </w:tabs>
        <w:ind w:left="36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392"/>
        </w:tabs>
        <w:ind w:left="43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112"/>
        </w:tabs>
        <w:ind w:left="5112" w:hanging="360"/>
      </w:pPr>
      <w:rPr>
        <w:rFonts w:ascii="Wingdings" w:hAnsi="Wingdings" w:hint="default"/>
      </w:rPr>
    </w:lvl>
  </w:abstractNum>
  <w:abstractNum w:abstractNumId="7" w15:restartNumberingAfterBreak="0">
    <w:nsid w:val="51EE585A"/>
    <w:multiLevelType w:val="hybridMultilevel"/>
    <w:tmpl w:val="2C425C22"/>
    <w:lvl w:ilvl="0" w:tplc="F27619FC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tabs>
          <w:tab w:val="num" w:pos="72"/>
        </w:tabs>
        <w:ind w:left="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792"/>
        </w:tabs>
        <w:ind w:left="7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512"/>
        </w:tabs>
        <w:ind w:left="15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232"/>
        </w:tabs>
        <w:ind w:left="22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952"/>
        </w:tabs>
        <w:ind w:left="29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672"/>
        </w:tabs>
        <w:ind w:left="36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392"/>
        </w:tabs>
        <w:ind w:left="43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112"/>
        </w:tabs>
        <w:ind w:left="5112" w:hanging="360"/>
      </w:pPr>
      <w:rPr>
        <w:rFonts w:ascii="Wingdings" w:hAnsi="Wingdings" w:hint="default"/>
      </w:rPr>
    </w:lvl>
  </w:abstractNum>
  <w:abstractNum w:abstractNumId="8" w15:restartNumberingAfterBreak="0">
    <w:nsid w:val="630D435A"/>
    <w:multiLevelType w:val="hybridMultilevel"/>
    <w:tmpl w:val="426EE4BC"/>
    <w:lvl w:ilvl="0" w:tplc="94DAD1F6">
      <w:start w:val="1"/>
      <w:numFmt w:val="decimal"/>
      <w:lvlText w:val="%1."/>
      <w:lvlJc w:val="left"/>
      <w:pPr>
        <w:ind w:left="-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9" w15:restartNumberingAfterBreak="0">
    <w:nsid w:val="72FA350C"/>
    <w:multiLevelType w:val="hybridMultilevel"/>
    <w:tmpl w:val="02C827BC"/>
    <w:lvl w:ilvl="0" w:tplc="B9744034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tabs>
          <w:tab w:val="num" w:pos="72"/>
        </w:tabs>
        <w:ind w:left="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792"/>
        </w:tabs>
        <w:ind w:left="7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512"/>
        </w:tabs>
        <w:ind w:left="15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232"/>
        </w:tabs>
        <w:ind w:left="22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952"/>
        </w:tabs>
        <w:ind w:left="29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672"/>
        </w:tabs>
        <w:ind w:left="36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392"/>
        </w:tabs>
        <w:ind w:left="43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112"/>
        </w:tabs>
        <w:ind w:left="5112" w:hanging="360"/>
      </w:pPr>
      <w:rPr>
        <w:rFonts w:ascii="Wingdings" w:hAnsi="Wingdings" w:hint="default"/>
      </w:rPr>
    </w:lvl>
  </w:abstractNum>
  <w:abstractNum w:abstractNumId="10" w15:restartNumberingAfterBreak="0">
    <w:nsid w:val="77FA00B4"/>
    <w:multiLevelType w:val="hybridMultilevel"/>
    <w:tmpl w:val="4E42BFE4"/>
    <w:lvl w:ilvl="0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3"/>
  </w:num>
  <w:num w:numId="4">
    <w:abstractNumId w:val="9"/>
  </w:num>
  <w:num w:numId="5">
    <w:abstractNumId w:val="6"/>
  </w:num>
  <w:num w:numId="6">
    <w:abstractNumId w:val="8"/>
  </w:num>
  <w:num w:numId="7">
    <w:abstractNumId w:val="0"/>
  </w:num>
  <w:num w:numId="8">
    <w:abstractNumId w:val="2"/>
  </w:num>
  <w:num w:numId="9">
    <w:abstractNumId w:val="4"/>
  </w:num>
  <w:num w:numId="10">
    <w:abstractNumId w:val="1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sDA2MDc0NLK0NDRV0lEKTi0uzszPAykwqgUAhoCP/ywAAAA="/>
  </w:docVars>
  <w:rsids>
    <w:rsidRoot w:val="006D5986"/>
    <w:rsid w:val="00001C4C"/>
    <w:rsid w:val="00006F46"/>
    <w:rsid w:val="00073E5B"/>
    <w:rsid w:val="0009579C"/>
    <w:rsid w:val="000B2F88"/>
    <w:rsid w:val="00112D66"/>
    <w:rsid w:val="001F7B03"/>
    <w:rsid w:val="00224C65"/>
    <w:rsid w:val="0024556E"/>
    <w:rsid w:val="0028456F"/>
    <w:rsid w:val="00307E6B"/>
    <w:rsid w:val="00342150"/>
    <w:rsid w:val="00483489"/>
    <w:rsid w:val="00502541"/>
    <w:rsid w:val="005A6100"/>
    <w:rsid w:val="005B6336"/>
    <w:rsid w:val="005D5BC5"/>
    <w:rsid w:val="00605E56"/>
    <w:rsid w:val="006C2E4E"/>
    <w:rsid w:val="006D5986"/>
    <w:rsid w:val="0070758A"/>
    <w:rsid w:val="00713F01"/>
    <w:rsid w:val="00762F45"/>
    <w:rsid w:val="00763D67"/>
    <w:rsid w:val="009A3151"/>
    <w:rsid w:val="00A20D0F"/>
    <w:rsid w:val="00A23B69"/>
    <w:rsid w:val="00C9005C"/>
    <w:rsid w:val="00D37F4A"/>
    <w:rsid w:val="00E70797"/>
    <w:rsid w:val="00EA51C0"/>
    <w:rsid w:val="00FB3EFE"/>
    <w:rsid w:val="00FD69CF"/>
    <w:rsid w:val="00FF69C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E9B3E3D"/>
  <w15:docId w15:val="{2412E97E-8D8F-4F1E-BD0F-DE17D5326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598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6D5986"/>
    <w:rPr>
      <w:color w:val="0000FF"/>
      <w:u w:val="single"/>
    </w:rPr>
  </w:style>
  <w:style w:type="paragraph" w:styleId="NormalWeb">
    <w:name w:val="Normal (Web)"/>
    <w:basedOn w:val="Normal"/>
    <w:uiPriority w:val="99"/>
    <w:rsid w:val="006D5986"/>
    <w:pPr>
      <w:spacing w:before="100" w:beforeAutospacing="1" w:after="100" w:afterAutospacing="1"/>
      <w:ind w:left="122" w:right="122"/>
      <w:jc w:val="both"/>
    </w:pPr>
    <w:rPr>
      <w:color w:val="000000"/>
    </w:rPr>
  </w:style>
  <w:style w:type="paragraph" w:styleId="ListParagraph">
    <w:name w:val="List Paragraph"/>
    <w:basedOn w:val="Normal"/>
    <w:qFormat/>
    <w:rsid w:val="006D598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39"/>
    <w:rsid w:val="00763D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900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005C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s301@vu.edu.pk" TargetMode="External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2</Pages>
  <Words>403</Words>
  <Characters>230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Sajjad Hussain</cp:lastModifiedBy>
  <cp:revision>4</cp:revision>
  <dcterms:created xsi:type="dcterms:W3CDTF">2021-07-06T07:08:00Z</dcterms:created>
  <dcterms:modified xsi:type="dcterms:W3CDTF">2021-07-07T09:55:00Z</dcterms:modified>
</cp:coreProperties>
</file>